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9CD59" w14:textId="77777777" w:rsidR="00D15BD5" w:rsidRDefault="009946FB">
      <w:r w:rsidRPr="009946FB">
        <w:t>Term paper topic: How to maintain client records within a mainstream school setting while sharing a desk with the assistant principal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bc0MDI0szSzNDdS0lEKTi0uzszPAykwrAUATOTyoywAAAA="/>
  </w:docVars>
  <w:rsids>
    <w:rsidRoot w:val="009946FB"/>
    <w:rsid w:val="009946FB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23550"/>
  <w15:chartTrackingRefBased/>
  <w15:docId w15:val="{2B299AAB-B124-4F30-926A-9FC9C6B91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15T19:58:00Z</dcterms:created>
  <dcterms:modified xsi:type="dcterms:W3CDTF">2022-03-15T19:58:00Z</dcterms:modified>
</cp:coreProperties>
</file>